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b/>
          <w:sz w:val="42"/>
        </w:rPr>
        <w:t xml:space="preserve">CONCOURS ENSAM - ESTP - ECRIN - ARCHIMEDE</w:t>
      </w:r>
    </w:p>
    <w:p>
      <w:pPr>
        <w:spacing w:after="220" w:lineRule="auto"/>
        <w:ind w:left="660"/>
      </w:pPr>
      <w:r>
        <w:rPr>
          <w:rFonts w:eastAsia="Georgia" w:cs="Georgia" w:ascii="Georgia" w:hAnsi="Georgia"/>
          <w:color w:val="666666"/>
        </w:rPr>
        <w:t xml:space="preserve">Epreuve d'Informatique MP durée 3 heures</w:t>
      </w:r>
    </w:p>
    <w:p>
      <w:pPr>
        <w:spacing w:line="271" w:before="330" w:lineRule="auto"/>
      </w:pPr>
      <w:r>
        <w:rPr>
          <w:b/>
          <w:sz w:val="42"/>
        </w:rPr>
        <w:t xml:space="preserve">L'usage de la calculatrice est interdit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ndiquez en tête de copie ou de chaque exercice le langage utilisé. On pourra utiliser la notation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pour accéder à l'élément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/>
        <w:t xml:space="preserve"> i d'une liste </w:t>
      </w:r>
      <m:oMath>
        <m:r>
          <m:rPr>
            <m:sty m:val="i"/>
          </m:rPr>
          <m:t>t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1. Chercher-remplacer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</w:t>
      </w:r>
      <w:r>
        <w:rPr/>
        <w:br w:type="textWrapping"/>
      </w:r>
      <w:r>
        <w:rPr>
          <w:rFonts w:eastAsia="Georgia" w:cs="Georgia" w:ascii="Georgia" w:hAnsi="Georgia"/>
        </w:rPr>
        <w:t xml:space="preserve">annuleNegatifs donnée-résultat </w:t>
      </w:r>
      <m:oMath>
        <m:r>
          <m:rPr>
            <m:sty m:val="i"/>
          </m:rPr>
          <m:t>t</m:t>
        </m:r>
      </m:oMath>
      <w:r>
        <w:rPr/>
        <w:t xml:space="preserve"> : liste d'entiers</w:t>
      </w:r>
      <w:r>
        <w:rPr/>
        <w:br w:type="textWrapping"/>
      </w:r>
      <w:r>
        <w:rPr>
          <w:rFonts w:eastAsia="Georgia" w:cs="Georgia" w:ascii="Georgia" w:hAnsi="Georgia"/>
        </w:rPr>
        <w:t xml:space="preserve">qui recherche dans une liste d'entiers les entiers négatifs et les remplace par des 0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2. Racine carré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nor/>
                  </m:rPr>
                  <m:t> racineCarree </m:t>
                </m:r>
              </m:e>
              <m:e>
                <m:r>
                  <m:rPr>
                    <m:nor/>
                  </m:rPr>
                  <m:t> donnée a : réel </m:t>
                </m:r>
              </m:e>
            </m:mr>
            <m:mr>
              <m:e/>
              <m:e>
                <m:r>
                  <m:rPr>
                    <m:nor/>
                  </m:rPr>
                  <m:t> résultat : réel </m:t>
                </m:r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i calcule la racine carrée d'un nombre réel positif a par l'algorithme de Newton. Préciser bien le test d'arrêt de l'algorithme.</w:t>
      </w:r>
      <w:r>
        <w:rPr/>
        <w:br w:type="textWrapping"/>
      </w:r>
      <w:r>
        <w:rPr/>
        <w:t xml:space="preserve">Principe : la suit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a</m:t>
                </m:r>
              </m:num>
              <m:den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den>
            </m:f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 converge ver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a</m:t>
            </m:r>
          </m:e>
        </m:rad>
      </m:oMath>
    </w:p>
    <w:p>
      <w:pPr>
        <w:spacing w:line="271" w:before="330" w:lineRule="auto"/>
      </w:pPr>
      <w:r>
        <w:rPr>
          <w:b/>
          <w:sz w:val="42"/>
        </w:rPr>
        <w:t xml:space="preserve">3. Nombre de 1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Écrire la fonction</w:t>
        <w:br/>
        <w:t xml:space="preserve">    nombreDeUn données n : entier positif ou nul</w:t>
        <w:br/>
        <w:t xml:space="preserve">        résultat : entier</w:t>
        <w:br/>
        <w:t xml:space="preserve">qui calcule le nombre de 1 dans l'écriture binaire de n.</w:t>
        <w:br/>
        <w:t xml:space="preserve">Par exemple,</w:t>
        <w:br/>
        <w:t xml:space="preserve">    nombreDeUn (23) }-&gt;</w:t>
        <w:br/>
        <w:t xml:space="preserve">car 23 s'écrit 10111 en base 2</w:t>
        <w:br/>
        <w:t xml:space="preserve"/>
      </w:r>
    </w:p>
    <w:p>
      <w:pPr>
        <w:spacing w:line="271" w:before="330" w:lineRule="auto"/>
      </w:pPr>
      <w:r>
        <w:rPr>
          <w:b/>
          <w:sz w:val="42"/>
        </w:rPr>
        <w:t xml:space="preserve">4. Qu'affichera ce programme ?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x\leftarrow1</w:t>
        <w:br/>
        <w:t xml:space="preserve">Y\leftarrow1</w:t>
        <w:br/>
        <w:t xml:space="preserve">tant que x \leq y faire</w:t>
        <w:br/>
        <w:t xml:space="preserve">    afficher (x)</w:t>
        <w:br/>
        <w:t xml:space="preserve">    x}\leftarrowx*</w:t>
        <w:br/>
        <w:t xml:space="preserve">    y\leftarrowy + 10</w:t>
        <w:br/>
        <w:t xml:space="preserve">fin tant que</w:t>
        <w:br/>
        <w:t xml:space="preserve"/>
      </w:r>
    </w:p>
    <w:p>
      <w:pPr>
        <w:spacing w:line="271" w:before="330" w:lineRule="auto"/>
      </w:pPr>
      <w:r>
        <w:rPr>
          <w:b/>
          <w:sz w:val="42"/>
        </w:rPr>
        <w:t xml:space="preserve">5. Le triangle de Pascal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triangle de Pascal est un tableau qui se construit de la manière suivante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</w:trPr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</w:tr>
      <w:tr>
        <w:trPr>
          <w:cantSplit/>
        </w:trPr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</w:tr>
      <w:tr>
        <w:trPr>
          <w:cantSplit/>
        </w:trPr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2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</w:tr>
      <w:tr>
        <w:trPr>
          <w:cantSplit/>
        </w:trPr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3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3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/>
        </w:tc>
        <w:tc>
          <w:tcPr>
            <w:tcBorders/>
            <w:vAlign w:val="center"/>
          </w:tcPr>
          <w:p/>
        </w:tc>
      </w:tr>
      <w:tr>
        <w:trPr>
          <w:cantSplit/>
        </w:trPr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4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6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4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/>
        </w:tc>
      </w:tr>
      <w:tr>
        <w:trPr>
          <w:cantSplit/>
        </w:trPr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5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0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0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5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right"/>
            </w:pPr>
            <w:r>
              <w:rPr/>
              <w:t xml:space="preserve">1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convenant que les lignes et colonnes sont numérotées à partir de 1 , la ligne </w:t>
      </w:r>
      <m:oMath>
        <m:r>
          <m:rPr>
            <m:sty m:val="i"/>
          </m:rPr>
          <m:t>i</m:t>
        </m:r>
      </m:oMath>
      <w:r>
        <w:rPr/>
        <w:t xml:space="preserve"> contient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éléments (numérotés de 1 à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). L'élément 1 et l'élément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valent 1. L'élément </w:t>
      </w:r>
      <m:oMath>
        <m:r>
          <m:rPr>
            <m:sty m:val="i"/>
          </m:rPr>
          <m:t>j</m:t>
        </m:r>
      </m:oMath>
      <w:r>
        <w:rPr/>
        <w:t xml:space="preserve"> (avec </w:t>
      </w:r>
      <m:oMath>
        <m:r>
          <m:rPr>
            <m:sty m:val="p"/>
          </m:rPr>
          <m:t>1</m:t>
        </m:r>
        <m:r>
          <m:rPr>
            <m:sty m:val="p"/>
          </m:rPr>
          <m:t>&lt;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) est égal à la somme des éléments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i"/>
          </m:rPr>
          <m:t>j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i"/>
          </m:rPr>
          <m:t>j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de la ligne précédent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 suivante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lignePascal données n :entier</w:t>
        <w:br/>
        <w:t xml:space="preserve">    résultat t : liste d'entiers</w:t>
        <w:br/>
        <w:t xml:space="preserve"/>
      </w:r>
    </w:p>
    <w:p>
      <w:pPr>
        <w:spacing w:after="220" w:lineRule="auto"/>
      </w:pPr>
      <w:r>
        <w:rPr/>
        <w:t xml:space="preserve">qui range dans la liste </w:t>
      </w:r>
      <m:oMath>
        <m:r>
          <m:rPr>
            <m:sty m:val="i"/>
          </m:rPr>
          <m:t>t</m:t>
        </m:r>
      </m:oMath>
      <w:r>
        <w:rPr/>
        <w:t xml:space="preserve"> la lign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u triangle de Pascal, et ce sans utiliser de matrice ou de tableau à deux dimension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6. Tri d'une liste à petit ensemble de valeurs</w:t>
      </w:r>
    </w:p>
    <w:p>
      <w:pPr>
        <w:spacing w:after="220" w:lineRule="auto"/>
      </w:pPr>
      <w:r>
        <w:rPr/>
        <w:t xml:space="preserve">Le but de cet exercice est de trier une list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ont les éléments ne peuvent prendre qu'un "petit" nombre fini de valeurs (ici, trois valeurs : 0,1 ou 2).</w:t>
      </w:r>
    </w:p>
    <w:p>
      <w:pPr>
        <w:spacing w:after="220" w:lineRule="auto"/>
      </w:pPr>
      <w:r>
        <w:rPr/>
        <w:t xml:space="preserve">Par exemple, de la liste initiale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9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3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/>
        <w:t xml:space="preserve">il faut obtenir la liste finale :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3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6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7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8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9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2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13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rogramme sera itératif. Pour trouver comment écrire le corps de la boucle, on suppose que la liste </w:t>
      </w:r>
      <m:oMath>
        <m:r>
          <m:rPr>
            <m:sty m:val="i"/>
          </m:rPr>
          <m:t>t</m:t>
        </m:r>
      </m:oMath>
      <w:r>
        <w:rPr/>
        <w:t xml:space="preserve"> (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) a été traitée jusqu'au rang </w:t>
      </w:r>
      <m:oMath>
        <m:r>
          <m:rPr>
            <m:sty m:val="i"/>
          </m:rPr>
          <m:t>i</m:t>
        </m:r>
      </m:oMath>
      <w:r>
        <w:rPr/>
        <w:t xml:space="preserve">, et que sont connus </w:t>
      </w:r>
      <m:oMath>
        <m:r>
          <m:rPr>
            <m:sty m:val="i"/>
          </m:rPr>
          <m:t>j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vérifiant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tous les éléments du tableau d'indice inférieur ou égal à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ont égaux à 0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tous les éléments d'indice supérieur à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et inférieur ou égal à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ont égaux à 1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tous les éléments d'indice supérieur à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t inférieur ou égal à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sont égaux à 2.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585989"/>
            <wp:effectExtent b="0" l="0" r="0" t="0"/>
            <wp:docPr id="1" name="image-80de07912d2ef0cb81a44190c5dd6e85576332ae.jpg"/>
            <a:graphic>
              <a:graphicData uri="http://schemas.openxmlformats.org/drawingml/2006/picture">
                <pic:pic>
                  <pic:nvPicPr>
                    <pic:cNvPr id="1" name="image-80de07912d2ef0cb81a44190c5dd6e85576332ae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8598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rochain élément à traiter est </w:t>
      </w:r>
      <m:oMath>
        <m:r>
          <m:rPr>
            <m:sty m:val="p"/>
          </m:rPr>
          <m:t>[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noté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En supposant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k</m:t>
        </m:r>
        <m:r>
          <m:rPr>
            <m:sty m:val="p"/>
          </m:rPr>
          <m:t>&lt;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(c'est à dire qu'il y a au moins un 0 , un 1 et un 2 placés), quelles sont les modifications à faire sur </w:t>
      </w:r>
      <m:oMath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/>
        <w:t xml:space="preserve">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 ?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?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l se peut qu'il n'y ait pas encore de 0,1 ou 2 dans la partie de liste déjà triée. Il faut en tenir compte dans les modifications de </w:t>
      </w:r>
      <m:oMath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/>
        <w:t xml:space="preserve"> selon les valeurs de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Écrire le traitement complet de tri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7. Génération de nombres pseudo-aléatoi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son livre Seminumerical algorithms, The Art of Computer Programming, vol 2, (1969), Donald E . Knuth présente un algorithme de génération de nombres pseudo-aléatoires, basé sur la suit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est un nombre entier positif inférieur à 10000000000 e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une fonction entière à valeur entière de [0..9 999999 999] dans [0..9 999999 999]. Le calcul d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mploie 12 étapes différentes, répétées un nombre variable de fois, selon la valeur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es 12 étapes sont les suivantes:</w:t>
      </w:r>
      <w:r>
        <w:rPr/>
        <w:br w:type="textWrapping"/>
      </w:r>
      <w:r>
        <w:rPr/>
        <w:t xml:space="preserve">K1 : prendre le chiffre des milliards de </w:t>
      </w:r>
      <m:oMath>
        <m:r>
          <m:rPr>
            <m:sty m:val="i"/>
          </m:rPr>
          <m:t>x</m:t>
        </m:r>
      </m:oMath>
    </w:p>
    <w:p>
      <w:pPr>
        <w:spacing w:after="220" w:lineRule="auto"/>
      </w:pPr>
      <m:oMathPara>
        <m:oMath>
          <m:r>
            <m:rPr>
              <m:sty m:val="p"/>
            </m:rPr>
            <m:t>K</m:t>
          </m:r>
          <m:r>
            <m:rPr>
              <m:sty m:val="p"/>
            </m:rPr>
            <m:t>1</m:t>
          </m:r>
          <m:r>
            <m:rPr>
              <m:sty m:val="p"/>
            </m:rPr>
            <m:t>(</m:t>
          </m:r>
          <m:r>
            <m:rPr>
              <m:sty m:val="p"/>
            </m:rPr>
            <m:t>3456789123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nor/>
            </m:rPr>
            <m:t xml:space="preserve"> </m:t>
          </m:r>
          <m:r>
            <m:rPr>
              <m:sty m:val="p"/>
            </m:rPr>
            <m:t>K</m:t>
          </m:r>
          <m:r>
            <m:rPr>
              <m:sty m:val="p"/>
            </m:rPr>
            <m:t>1</m:t>
          </m:r>
          <m:r>
            <m:rPr>
              <m:sty m:val="p"/>
            </m:rPr>
            <m:t>(</m:t>
          </m:r>
          <m:r>
            <m:rPr>
              <m:sty m:val="p"/>
            </m:rPr>
            <m:t>2004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/>
        <w:t xml:space="preserve">K2 : prendre le chiffre des centaines de millions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K2 (3 456789 123) </w:t>
      </w:r>
      <m:oMath>
        <m:r>
          <m:rPr>
            <m:sty m:val="p"/>
          </m:rPr>
          <m:t>→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 xml:space="preserve"> </m:t>
        </m:r>
      </m:oMath>
      <w:r>
        <w:rPr/>
        <w:t xml:space="preserve"> K2 (2004) </w:t>
      </w:r>
      <m:oMath>
        <m:r>
          <m:rPr>
            <m:sty m:val="p"/>
          </m:rPr>
          <m:t>→</m:t>
        </m:r>
        <m:r>
          <m:rPr>
            <m:sty m:val="p"/>
          </m:rPr>
          <m:t>0</m:t>
        </m:r>
      </m:oMath>
      <w:r>
        <w:rPr/>
        <w:br w:type="textWrapping"/>
      </w:r>
      <w:r>
        <w:rPr/>
        <w:t xml:space="preserve">K3 : si </w:t>
      </w:r>
      <m:oMath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p"/>
          </m:rPr>
          <m:t>5000000</m:t>
        </m:r>
      </m:oMath>
      <w:r>
        <w:rPr>
          <w:rFonts w:eastAsia="Georgia" w:cs="Georgia" w:ascii="Georgia" w:hAnsi="Georgia"/>
        </w:rPr>
        <w:t xml:space="preserve"> 000, ajouter 5000000000 à </w:t>
      </w:r>
      <m:oMath>
        <m:r>
          <m:rPr>
            <m:sty m:val="i"/>
          </m:rPr>
          <m:t>x</m:t>
        </m:r>
      </m:oMath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K</m:t>
          </m:r>
          <m:r>
            <m:rPr>
              <m:sty m:val="p"/>
            </m:rPr>
            <m:t>3</m:t>
          </m:r>
          <m:r>
            <m:rPr>
              <m:sty m:val="p"/>
            </m:rPr>
            <m:t>(</m:t>
          </m:r>
          <m:r>
            <m:rPr>
              <m:sty m:val="p"/>
            </m:rPr>
            <m:t>3456789123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3456789123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nor/>
            </m:rPr>
            <m:t xml:space="preserve"> </m:t>
          </m:r>
          <m:r>
            <m:rPr>
              <m:sty m:val="p"/>
            </m:rPr>
            <m:t>K</m:t>
          </m:r>
          <m:r>
            <m:rPr>
              <m:sty m:val="p"/>
            </m:rPr>
            <m:t>3</m:t>
          </m:r>
          <m:r>
            <m:rPr>
              <m:sty m:val="p"/>
            </m:rPr>
            <m:t>(</m:t>
          </m:r>
          <m:r>
            <m:rPr>
              <m:sty m:val="p"/>
            </m:rPr>
            <m:t>2004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5000002004</m:t>
          </m:r>
        </m:oMath>
      </m:oMathPara>
      <w:r>
        <w:rPr/>
        <w:br w:type="textWrapping"/>
      </w:r>
      <w:r>
        <w:rPr>
          <w:rFonts w:eastAsia="Georgia" w:cs="Georgia" w:ascii="Georgia" w:hAnsi="Georgia"/>
        </w:rPr>
        <w:t xml:space="preserve">K4 : élever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u carré, supprimer les cinq derniers chiffres, prendre les 10 derniers chiffres du résultat.</w:t>
      </w:r>
    </w:p>
    <w:p>
      <w:pPr>
        <w:spacing w:after="220" w:lineRule="auto"/>
      </w:pPr>
      <w:r>
        <w:rPr/>
        <w:t xml:space="preserve">K4 (3 456789123 ) </w:t>
      </w:r>
      <m:oMath>
        <m:r>
          <m:rPr>
            <m:sty m:val="p"/>
          </m:rPr>
          <m:t>→</m:t>
        </m:r>
        <m:r>
          <m:rPr>
            <m:sty m:val="p"/>
          </m:rPr>
          <m:t>3910408</m:t>
        </m:r>
      </m:oMath>
      <w:r>
        <w:rPr/>
        <w:t xml:space="preserve"> 911, K4 (2004) </w:t>
      </w:r>
      <m:oMath>
        <m:r>
          <m:rPr>
            <m:sty m:val="p"/>
          </m:rPr>
          <m:t>→</m:t>
        </m:r>
        <m:r>
          <m:rPr>
            <m:sty m:val="p"/>
          </m:rPr>
          <m:t>40</m:t>
        </m:r>
      </m:oMath>
      <w:r>
        <w:rPr/>
        <w:br w:type="textWrapping"/>
      </w:r>
      <w:r>
        <w:rPr>
          <w:rFonts w:eastAsia="Georgia" w:cs="Georgia" w:ascii="Georgia" w:hAnsi="Georgia"/>
        </w:rPr>
        <w:t xml:space="preserve">K5 : multiplier x par 1001001001 et prendre les 10 derniers chiffres du résultat</w:t>
      </w:r>
      <w:r>
        <w:rPr/>
        <w:br w:type="textWrapping"/>
      </w:r>
      <w:r>
        <w:rPr/>
        <w:t xml:space="preserve">K5 (3 456789123 ) </w:t>
      </w:r>
      <m:oMath>
        <m:r>
          <m:rPr>
            <m:sty m:val="p"/>
          </m:rPr>
          <m:t>→</m:t>
        </m:r>
        <m:r>
          <m:rPr>
            <m:sty m:val="p"/>
          </m:rPr>
          <m:t>2368912</m:t>
        </m:r>
      </m:oMath>
      <w:r>
        <w:rPr/>
        <w:t xml:space="preserve"> 123, K5 (2004) </w:t>
      </w:r>
      <m:oMath>
        <m:r>
          <m:rPr>
            <m:sty m:val="p"/>
          </m:rPr>
          <m:t>→</m:t>
        </m:r>
        <m:r>
          <m:rPr>
            <m:sty m:val="p"/>
          </m:rPr>
          <m:t>6006006004</m:t>
        </m:r>
      </m:oMath>
      <w:r>
        <w:rPr/>
        <w:br w:type="textWrapping"/>
      </w:r>
      <w:r>
        <w:rPr/>
        <w:t xml:space="preserve">K6 : si </w:t>
      </w:r>
      <m:oMath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p"/>
          </m:rPr>
          <m:t>100000</m:t>
        </m:r>
      </m:oMath>
      <w:r>
        <w:rPr>
          <w:rFonts w:eastAsia="Georgia" w:cs="Georgia" w:ascii="Georgia" w:hAnsi="Georgia"/>
        </w:rPr>
        <w:t xml:space="preserve"> 000, ajouter 9814055677 à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sinon ôter </w:t>
      </w:r>
      <m:oMath>
        <m:r>
          <m:rPr>
            <m:sty m:val="i"/>
          </m:rPr>
          <m:t>x</m:t>
        </m:r>
      </m:oMath>
      <w:r>
        <w:rPr/>
        <w:t xml:space="preserve"> de 10000000000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K</m:t>
          </m:r>
          <m:r>
            <m:rPr>
              <m:sty m:val="p"/>
            </m:rPr>
            <m:t>6</m:t>
          </m:r>
          <m:r>
            <m:rPr>
              <m:sty m:val="p"/>
            </m:rPr>
            <m:t>(</m:t>
          </m:r>
          <m:r>
            <m:rPr>
              <m:sty m:val="p"/>
            </m:rPr>
            <m:t>3456789123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6543210877</m:t>
          </m:r>
          <m:r>
            <m:rPr>
              <m:sty m:val="p"/>
            </m:rPr>
            <m:t>,</m:t>
          </m:r>
          <m:r>
            <m:rPr>
              <m:nor/>
            </m:rPr>
            <m:t xml:space="preserve"> </m:t>
          </m:r>
          <m:r>
            <m:rPr>
              <m:sty m:val="p"/>
            </m:rPr>
            <m:t>K</m:t>
          </m:r>
          <m:r>
            <m:rPr>
              <m:sty m:val="p"/>
            </m:rPr>
            <m:t>6</m:t>
          </m:r>
          <m:r>
            <m:rPr>
              <m:sty m:val="p"/>
            </m:rPr>
            <m:t>(</m:t>
          </m:r>
          <m:r>
            <m:rPr>
              <m:sty m:val="p"/>
            </m:rPr>
            <m:t>2004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9814057681</m:t>
          </m:r>
        </m:oMath>
      </m:oMathPara>
    </w:p>
    <w:p>
      <w:pPr>
        <w:spacing w:after="220" w:lineRule="auto"/>
      </w:pPr>
      <w:r>
        <w:rPr/>
        <w:t xml:space="preserve">K7 : permuter les 5 premiers chiffres de </w:t>
      </w:r>
      <m:oMath>
        <m:r>
          <m:rPr>
            <m:sty m:val="i"/>
          </m:rPr>
          <m:t>x</m:t>
        </m:r>
      </m:oMath>
      <w:r>
        <w:rPr/>
        <w:t xml:space="preserve"> avec les 5 derniers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K7 (3 456789123 ) $\rightarrow 8912334$ 567, K7 (2004) $\rightarrow 200400000$</w:t>
        <w:br/>
        <w:t xml:space="preserve">K8 : multiplier x par 1001001001 et prendre les 10 derniers chiffres du résultat ( $=$ K5)</w:t>
        <w:br/>
        <w:t xml:space="preserve">    $\mathrm{K} 8(3456789123) \rightarrow 2368912$ 123, $\mathrm{K} 8(2004) \rightarrow 6006006004$</w:t>
        <w:br/>
        <w:t xml:space="preserve">K9 : alors enlever 1 à tous les chiffres non nuls de $x$</w:t>
        <w:br/>
        <w:t xml:space="preserve">    $\mathrm{K} 9(3456789123) \rightarrow 2345678$ 012, $\mathrm{K} 8(2004) \rightarrow 1003$</w:t>
        <w:br/>
        <w:t xml:space="preserve">K10 : si $x&lt;100000$ alors élever $x$ au carré et lui ajouter 99999 sinon ôter 99999 de $x$</w:t>
        <w:br/>
        <w:t xml:space="preserve">    $\mathrm{K} 10(3456789123) \rightarrow 3456689124, \mathrm{~K} 10(2004) \rightarrow 4116015$</w:t>
        <w:br/>
        <w:t xml:space="preserve">K11 : compléter $x$ par des 0 à droite pour qu'il ait 10 chiffres</w:t>
        <w:br/>
        <w:t xml:space="preserve">    $\mathrm{K} 11(3456789123) \rightarrow 3456789123, \mathrm{~K} 11(2004) \rightarrow 2004000000$</w:t>
        <w:br/>
        <w:t xml:space="preserve">K12 : multiplier $x$ par $x-1$, supprimer les cinq derniers chiffres, prendre les 10 derniers</w:t>
        <w:br/>
        <w:t xml:space="preserve">chiffres du résultat</w:t>
        <w:br/>
        <w:t xml:space="preserve">    $\mathrm{K} 12(3456789123) \rightarrow 3910374343, \mathrm{~K} 12(2004) \rightarrow 40$</w:t>
        <w:br/>
        <w:t xml:space="preserve"/>
      </w:r>
    </w:p>
    <w:p>
      <w:pPr>
        <w:spacing w:after="220" w:lineRule="auto"/>
      </w:pPr>
      <w:r>
        <w:rPr/>
        <w:t xml:space="preserve">L'algorithme </w:t>
      </w:r>
      <m:oMath>
        <m:r>
          <m:rPr>
            <m:sty m:val="i"/>
          </m:rPr>
          <m:t>K</m:t>
        </m:r>
      </m:oMath>
      <w:r>
        <w:rPr/>
        <w:t xml:space="preserve"> est le suivant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onnée x : entier</w:t>
        <w:br/>
        <w:t xml:space="preserve">Résultat r : entier</w:t>
        <w:br/>
        <w:t xml:space="preserve">début K</w:t>
        <w:br/>
        <w:t xml:space="preserve">    a\leftarrowK1 (x)</w:t>
        <w:br/>
        <w:t xml:space="preserve">    répéter a+1 fois</w:t>
        <w:br/>
        <w:t xml:space="preserve">        b\leftarrowK2 (x)</w:t>
        <w:br/>
        <w:t xml:space="preserve">        si b=0 alors r\leftarrowK12(K11(K10(K9(K8(K7(K6(K5(K4(K3(x)))))))))) fin si</w:t>
        <w:br/>
        <w:t xml:space="preserve">        si b=1 alors r\leftarrowK12(K11(K10(K9(K8(K7(K6(K5(K4(x))))))))) fin si</w:t>
        <w:br/>
        <w:t xml:space="preserve">        si b=2 alors r\leftarrowK12(K11(K10(K9(K8(K7(K6(K5(x)))))))) fin si</w:t>
        <w:br/>
        <w:t xml:space="preserve">        si b=3 alors r\leftarrowK12(K11(K10(K9(K8(K7(K6(x))))))) fin si</w:t>
        <w:br/>
        <w:t xml:space="preserve">        si b=4 alors r\leftarrowK12(K11(K10(K9(K8(K7(x)))))) fin si</w:t>
        <w:br/>
        <w:t xml:space="preserve">        si b=5 alors r\leftarrowK12(K11(K10(K9(K8(x))))) fin si</w:t>
        <w:br/>
        <w:t xml:space="preserve">        si b=6 alors r\leftarrowK12(K11(K10(K9(x)))) fin si</w:t>
        <w:br/>
        <w:t xml:space="preserve">        si b=7 alors r\leftarrowK12(K11(K10(x))) fin si</w:t>
        <w:br/>
        <w:t xml:space="preserve">        si b=8 alors r\leftarrowK12(K11(x)) fin si</w:t>
        <w:br/>
        <w:t xml:space="preserve">        si b=9 alors r\leftarrowK12(x) fin si</w:t>
        <w:br/>
        <w:t xml:space="preserve">    fin répéter</w:t>
        <w:br/>
        <w:t xml:space="preserve">    retour r</w:t>
        <w:br/>
        <w:t xml:space="preserve">fin K</w:t>
        <w:br/>
        <w:t xml:space="preserve"/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Écrire les fonctions K1, K2, K3, K4, K5, K6, K7, K8, K9, K10, K11, K12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Écrire la fonction K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te: on supposera que les entiers sont représentables sans limite de valeur.</w:t>
      </w:r>
    </w:p>
    <w:p>
      <w:pPr>
        <w:spacing w:line="271" w:before="330" w:lineRule="auto"/>
      </w:pPr>
      <w:r>
        <w:rPr>
          <w:b/>
          <w:sz w:val="42"/>
        </w:rPr>
        <w:t xml:space="preserve">8. Programmation d'expressions logiqu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calculs des valeurs de vérité d'expressions comme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i"/>
          </m:rPr>
          <m:t>E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ou </w:t>
      </w:r>
      <m:oMath>
        <m:r>
          <m:rPr>
            <m:sty m:val="p"/>
          </m:rPr>
          <m:t>∃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i"/>
          </m:rPr>
          <m:t>E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euvent être programmés si </w:t>
      </w:r>
      <m:oMath>
        <m:r>
          <m:rPr>
            <m:sty m:val="i"/>
          </m:rPr>
          <m:t>E</m:t>
        </m:r>
      </m:oMath>
      <w:r>
        <w:rPr/>
        <w:t xml:space="preserve"> est un sous-ensemble fini de </w:t>
      </w:r>
      <m:oMath>
        <m:r>
          <m:rPr>
            <m:sty m:val="b"/>
          </m:rPr>
          <m:t>N</m:t>
        </m:r>
      </m:oMath>
      <w:r>
        <w:rPr/>
        <w:t xml:space="preserve"> et </w:t>
      </w:r>
      <m:oMath>
        <m:r>
          <m:rPr>
            <m:sty m:val="i"/>
          </m:rPr>
          <m:t>P</m:t>
        </m:r>
      </m:oMath>
      <w:r>
        <w:rPr/>
        <w:t xml:space="preserve"> une expression logique calculable pour toute valeur de </w:t>
      </w:r>
      <m:oMath>
        <m:r>
          <m:rPr>
            <m:sty m:val="i"/>
          </m:rPr>
          <m:t>E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rogrammer le calcul de la valeur de vérité des expressions suivantes:</w:t>
      </w:r>
    </w:p>
    <w:p>
      <w:pPr>
        <w:numPr>
          <w:ilvl w:val="0"/>
          <w:numId w:val="5"/>
        </w:numPr>
        <w:spacing w:lineRule="auto"/>
      </w:pP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.1000</m:t>
        </m:r>
        <m:r>
          <m:rPr>
            <m:sty m:val="p"/>
          </m:rPr>
          <m:t>]</m:t>
        </m:r>
        <m:d>
          <m:dPr>
            <m:begChr m:val="("/>
            <m:endChr m:val="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 modulo 4</w:t>
      </w:r>
      <m:oMath>
        <m:r>
          <m:rPr>
            <m:sty m:val="p"/>
          </m:rPr>
          <m:t>)</m:t>
        </m:r>
        <m:r>
          <m:rPr>
            <m:sty m:val="p"/>
          </m:rPr>
          <m:t>≤</m:t>
        </m:r>
        <m:r>
          <m:rPr>
            <m:sty m:val="p"/>
          </m:rPr>
          <m:t>1</m:t>
        </m:r>
      </m:oMath>
    </w:p>
    <w:p>
      <w:pPr>
        <w:numPr>
          <w:ilvl w:val="0"/>
          <w:numId w:val="5"/>
        </w:numPr>
        <w:spacing w:lineRule="auto"/>
      </w:pP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1000</m:t>
        </m:r>
        <m:r>
          <m:rPr>
            <m:sty m:val="p"/>
          </m:rPr>
          <m:t>]</m:t>
        </m:r>
        <m:r>
          <m:rPr>
            <m:sty m:val="p"/>
          </m:rPr>
          <m:t>∃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i"/>
          </m:rPr>
          <m:t>n</m:t>
        </m:r>
        <m:r>
          <m:rPr>
            <m:sty m:val="p"/>
          </m:rPr>
          <m:t>.</m:t>
        </m:r>
        <m:r>
          <m:rPr>
            <m:sty m:val="p"/>
          </m:rPr>
          <m:t>.2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∀</m:t>
        </m:r>
        <m:r>
          <m:rPr>
            <m:sty m:val="i"/>
          </m:rPr>
          <m:t>y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(</m:t>
        </m:r>
        <m:r>
          <m:rPr>
            <m:sty m:val="i"/>
          </m:rPr>
          <m:t>x</m:t>
        </m:r>
      </m:oMath>
      <w:r>
        <w:rPr/>
        <w:t xml:space="preserve"> modulo </w:t>
      </w:r>
      <m:oMath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80de07912d2ef0cb81a44190c5dd6e85576332ae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7:33:24.179Z</dcterms:created>
  <dcterms:modified xsi:type="dcterms:W3CDTF">2025-08-29T17:33:24.179Z</dcterms:modified>
</cp:coreProperties>
</file>